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377F" w:rsidRPr="00EB6AF2" w:rsidRDefault="00161949" w:rsidP="00932AE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B6AF2">
        <w:rPr>
          <w:rFonts w:ascii="Times New Roman" w:hAnsi="Times New Roman" w:cs="Times New Roman"/>
          <w:b/>
          <w:sz w:val="32"/>
          <w:szCs w:val="32"/>
        </w:rPr>
        <w:t xml:space="preserve">TABLE OF </w:t>
      </w:r>
      <w:r w:rsidR="00932AEB" w:rsidRPr="00EB6AF2">
        <w:rPr>
          <w:rFonts w:ascii="Times New Roman" w:hAnsi="Times New Roman" w:cs="Times New Roman"/>
          <w:b/>
          <w:sz w:val="32"/>
          <w:szCs w:val="32"/>
        </w:rPr>
        <w:t>CONT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7398"/>
        <w:gridCol w:w="1350"/>
      </w:tblGrid>
      <w:tr w:rsidR="003B3F20" w:rsidRPr="00AF4986" w:rsidTr="00DA250E">
        <w:tc>
          <w:tcPr>
            <w:tcW w:w="7398" w:type="dxa"/>
          </w:tcPr>
          <w:p w:rsidR="003B3F20" w:rsidRPr="00DA250E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250E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  <w:r w:rsidR="00DA250E" w:rsidRPr="00DA250E">
              <w:rPr>
                <w:rFonts w:ascii="Times New Roman" w:hAnsi="Times New Roman" w:cs="Times New Roman"/>
                <w:b/>
                <w:sz w:val="24"/>
                <w:szCs w:val="24"/>
              </w:rPr>
              <w:t>Contents</w:t>
            </w:r>
          </w:p>
        </w:tc>
        <w:tc>
          <w:tcPr>
            <w:tcW w:w="1350" w:type="dxa"/>
          </w:tcPr>
          <w:p w:rsidR="003B3F20" w:rsidRPr="00DA250E" w:rsidRDefault="00DA250E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250E">
              <w:rPr>
                <w:rFonts w:ascii="Times New Roman" w:hAnsi="Times New Roman" w:cs="Times New Roman"/>
                <w:b/>
                <w:sz w:val="24"/>
                <w:szCs w:val="24"/>
              </w:rPr>
              <w:t>Page No</w:t>
            </w:r>
          </w:p>
        </w:tc>
      </w:tr>
      <w:tr w:rsidR="00DA250E" w:rsidRPr="00AF4986" w:rsidTr="00DA250E">
        <w:tc>
          <w:tcPr>
            <w:tcW w:w="7398" w:type="dxa"/>
          </w:tcPr>
          <w:p w:rsidR="00DA250E" w:rsidRPr="00AF4986" w:rsidRDefault="00DA250E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List of Figures</w:t>
            </w:r>
          </w:p>
        </w:tc>
        <w:tc>
          <w:tcPr>
            <w:tcW w:w="1350" w:type="dxa"/>
          </w:tcPr>
          <w:p w:rsidR="00DA250E" w:rsidRPr="00AF4986" w:rsidRDefault="00DA250E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DA250E">
        <w:trPr>
          <w:trHeight w:val="191"/>
        </w:trPr>
        <w:tc>
          <w:tcPr>
            <w:tcW w:w="7398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List of Table</w:t>
            </w:r>
            <w:r w:rsidR="00AE471A" w:rsidRPr="00AF498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                                        </w:t>
            </w:r>
          </w:p>
        </w:tc>
        <w:tc>
          <w:tcPr>
            <w:tcW w:w="1350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DA250E">
        <w:tc>
          <w:tcPr>
            <w:tcW w:w="7398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Nomenclature used</w:t>
            </w: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350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DA250E">
        <w:tc>
          <w:tcPr>
            <w:tcW w:w="7398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1</w:t>
            </w:r>
          </w:p>
        </w:tc>
        <w:tc>
          <w:tcPr>
            <w:tcW w:w="1350" w:type="dxa"/>
          </w:tcPr>
          <w:p w:rsidR="003B3F20" w:rsidRPr="00BF3DF8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DA250E">
        <w:tc>
          <w:tcPr>
            <w:tcW w:w="7398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ntroduction</w:t>
            </w: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1350" w:type="dxa"/>
          </w:tcPr>
          <w:p w:rsidR="003B3F20" w:rsidRPr="00BF3DF8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DA250E">
        <w:tc>
          <w:tcPr>
            <w:tcW w:w="7398" w:type="dxa"/>
          </w:tcPr>
          <w:p w:rsidR="003B3F20" w:rsidRPr="00151E06" w:rsidRDefault="00151E06" w:rsidP="00151E06">
            <w:pPr>
              <w:spacing w:after="0"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1 </w:t>
            </w:r>
            <w:r w:rsidR="00BF3DF8" w:rsidRPr="00151E06">
              <w:rPr>
                <w:rFonts w:ascii="Times New Roman" w:hAnsi="Times New Roman" w:cs="Times New Roman"/>
                <w:sz w:val="24"/>
                <w:szCs w:val="24"/>
              </w:rPr>
              <w:t>Description on the topic</w:t>
            </w:r>
          </w:p>
        </w:tc>
        <w:tc>
          <w:tcPr>
            <w:tcW w:w="1350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DA250E">
        <w:tc>
          <w:tcPr>
            <w:tcW w:w="7398" w:type="dxa"/>
          </w:tcPr>
          <w:p w:rsidR="003B3F20" w:rsidRPr="00151E06" w:rsidRDefault="00151E06" w:rsidP="00151E06">
            <w:pPr>
              <w:spacing w:after="0"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2 </w:t>
            </w:r>
            <w:r w:rsidR="003B3F20" w:rsidRPr="00151E06">
              <w:rPr>
                <w:rFonts w:ascii="Times New Roman" w:hAnsi="Times New Roman" w:cs="Times New Roman"/>
                <w:sz w:val="24"/>
                <w:szCs w:val="24"/>
              </w:rPr>
              <w:t xml:space="preserve">Problem Definition </w:t>
            </w:r>
          </w:p>
        </w:tc>
        <w:tc>
          <w:tcPr>
            <w:tcW w:w="1350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DA250E">
        <w:tc>
          <w:tcPr>
            <w:tcW w:w="7398" w:type="dxa"/>
          </w:tcPr>
          <w:p w:rsidR="003B3F20" w:rsidRPr="00151E06" w:rsidRDefault="00151E06" w:rsidP="00151E06">
            <w:pPr>
              <w:spacing w:after="0"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3 </w:t>
            </w:r>
            <w:r w:rsidR="003B3F20" w:rsidRPr="00151E06">
              <w:rPr>
                <w:rFonts w:ascii="Times New Roman" w:hAnsi="Times New Roman" w:cs="Times New Roman"/>
                <w:sz w:val="24"/>
                <w:szCs w:val="24"/>
              </w:rPr>
              <w:t>Objectives</w:t>
            </w:r>
          </w:p>
        </w:tc>
        <w:tc>
          <w:tcPr>
            <w:tcW w:w="1350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DA250E">
        <w:tc>
          <w:tcPr>
            <w:tcW w:w="7398" w:type="dxa"/>
          </w:tcPr>
          <w:p w:rsidR="003B3F20" w:rsidRPr="00151E06" w:rsidRDefault="00151E06" w:rsidP="00151E06">
            <w:pPr>
              <w:spacing w:after="0"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4 </w:t>
            </w:r>
            <w:r w:rsidR="003B3F20" w:rsidRPr="00151E06">
              <w:rPr>
                <w:rFonts w:ascii="Times New Roman" w:hAnsi="Times New Roman" w:cs="Times New Roman"/>
                <w:sz w:val="24"/>
                <w:szCs w:val="24"/>
              </w:rPr>
              <w:t>Hardware and Software tools used</w:t>
            </w:r>
          </w:p>
        </w:tc>
        <w:tc>
          <w:tcPr>
            <w:tcW w:w="1350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DA250E">
        <w:tc>
          <w:tcPr>
            <w:tcW w:w="7398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DA250E">
        <w:trPr>
          <w:trHeight w:val="70"/>
        </w:trPr>
        <w:tc>
          <w:tcPr>
            <w:tcW w:w="7398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2</w:t>
            </w:r>
          </w:p>
        </w:tc>
        <w:tc>
          <w:tcPr>
            <w:tcW w:w="1350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DA250E">
        <w:tc>
          <w:tcPr>
            <w:tcW w:w="7398" w:type="dxa"/>
          </w:tcPr>
          <w:p w:rsidR="003B3F20" w:rsidRPr="00AF4986" w:rsidRDefault="008835B3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  <w:t>Design</w:t>
            </w:r>
          </w:p>
        </w:tc>
        <w:tc>
          <w:tcPr>
            <w:tcW w:w="1350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35B3" w:rsidRPr="00AF4986" w:rsidTr="00DA250E">
        <w:tc>
          <w:tcPr>
            <w:tcW w:w="7398" w:type="dxa"/>
          </w:tcPr>
          <w:p w:rsidR="008835B3" w:rsidRPr="00AC7290" w:rsidRDefault="00AC7290" w:rsidP="00AC7290">
            <w:pPr>
              <w:spacing w:after="0" w:line="360" w:lineRule="auto"/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 Architecture Description</w:t>
            </w:r>
          </w:p>
        </w:tc>
        <w:tc>
          <w:tcPr>
            <w:tcW w:w="1350" w:type="dxa"/>
          </w:tcPr>
          <w:p w:rsidR="008835B3" w:rsidRPr="00AF4986" w:rsidRDefault="008835B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35B3" w:rsidRPr="00AF4986" w:rsidTr="00DA250E">
        <w:tc>
          <w:tcPr>
            <w:tcW w:w="7398" w:type="dxa"/>
          </w:tcPr>
          <w:p w:rsidR="008835B3" w:rsidRPr="00AF4986" w:rsidRDefault="008835B3" w:rsidP="00AF4986">
            <w:pPr>
              <w:pStyle w:val="ListParagraph"/>
              <w:spacing w:after="0" w:line="360" w:lineRule="auto"/>
              <w:ind w:left="360"/>
              <w:contextualSpacing w:val="0"/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</w:pPr>
          </w:p>
        </w:tc>
        <w:tc>
          <w:tcPr>
            <w:tcW w:w="1350" w:type="dxa"/>
          </w:tcPr>
          <w:p w:rsidR="008835B3" w:rsidRPr="00AF4986" w:rsidRDefault="008835B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35B3" w:rsidRPr="00AF4986" w:rsidTr="00DA250E">
        <w:tc>
          <w:tcPr>
            <w:tcW w:w="7398" w:type="dxa"/>
          </w:tcPr>
          <w:p w:rsidR="008835B3" w:rsidRPr="00AF4986" w:rsidRDefault="008835B3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3</w:t>
            </w:r>
          </w:p>
        </w:tc>
        <w:tc>
          <w:tcPr>
            <w:tcW w:w="1350" w:type="dxa"/>
          </w:tcPr>
          <w:p w:rsidR="008835B3" w:rsidRPr="00AA2788" w:rsidRDefault="008835B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835B3" w:rsidRPr="00AF4986" w:rsidTr="00DA250E">
        <w:tc>
          <w:tcPr>
            <w:tcW w:w="7398" w:type="dxa"/>
          </w:tcPr>
          <w:p w:rsidR="008835B3" w:rsidRPr="00AF4986" w:rsidRDefault="00AA2788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Implementation</w:t>
            </w:r>
          </w:p>
        </w:tc>
        <w:tc>
          <w:tcPr>
            <w:tcW w:w="1350" w:type="dxa"/>
          </w:tcPr>
          <w:p w:rsidR="008835B3" w:rsidRPr="00AA2788" w:rsidRDefault="008835B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D953EE" w:rsidRPr="00AF4986" w:rsidTr="00DA250E">
        <w:tc>
          <w:tcPr>
            <w:tcW w:w="7398" w:type="dxa"/>
          </w:tcPr>
          <w:p w:rsidR="00D953EE" w:rsidRPr="00D953EE" w:rsidRDefault="00D953EE" w:rsidP="00D953EE">
            <w:pPr>
              <w:spacing w:after="0" w:line="360" w:lineRule="auto"/>
              <w:ind w:left="720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 Description on Implementation</w:t>
            </w:r>
          </w:p>
        </w:tc>
        <w:tc>
          <w:tcPr>
            <w:tcW w:w="1350" w:type="dxa"/>
          </w:tcPr>
          <w:p w:rsidR="00D953EE" w:rsidRPr="00AA2788" w:rsidRDefault="00D953EE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D953EE" w:rsidRPr="00AF4986" w:rsidTr="00DA250E">
        <w:tc>
          <w:tcPr>
            <w:tcW w:w="7398" w:type="dxa"/>
          </w:tcPr>
          <w:p w:rsidR="00D953EE" w:rsidRDefault="00D953EE" w:rsidP="00E03F98">
            <w:pPr>
              <w:spacing w:after="0" w:line="360" w:lineRule="auto"/>
              <w:ind w:left="14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1.1 Description on </w:t>
            </w:r>
            <w:r w:rsidR="00E03F98">
              <w:rPr>
                <w:rFonts w:ascii="Times New Roman" w:hAnsi="Times New Roman" w:cs="Times New Roman"/>
                <w:sz w:val="24"/>
                <w:szCs w:val="24"/>
              </w:rPr>
              <w:t>each module implemented</w:t>
            </w:r>
          </w:p>
        </w:tc>
        <w:tc>
          <w:tcPr>
            <w:tcW w:w="1350" w:type="dxa"/>
          </w:tcPr>
          <w:p w:rsidR="00D953EE" w:rsidRPr="00AA2788" w:rsidRDefault="00D953EE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835B3" w:rsidRPr="00AF4986" w:rsidTr="00DA250E">
        <w:tc>
          <w:tcPr>
            <w:tcW w:w="7398" w:type="dxa"/>
          </w:tcPr>
          <w:p w:rsidR="008835B3" w:rsidRPr="00AF4986" w:rsidRDefault="008835B3" w:rsidP="00AF4986">
            <w:pPr>
              <w:pStyle w:val="ListParagraph"/>
              <w:spacing w:after="0" w:line="360" w:lineRule="auto"/>
              <w:ind w:left="360"/>
              <w:contextualSpacing w:val="0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  <w:tc>
          <w:tcPr>
            <w:tcW w:w="1350" w:type="dxa"/>
          </w:tcPr>
          <w:p w:rsidR="008835B3" w:rsidRPr="00AF4986" w:rsidRDefault="008835B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835B3" w:rsidRPr="00AF4986" w:rsidTr="00DA250E">
        <w:tc>
          <w:tcPr>
            <w:tcW w:w="7398" w:type="dxa"/>
          </w:tcPr>
          <w:p w:rsidR="008835B3" w:rsidRPr="00AF4986" w:rsidRDefault="008835B3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5</w:t>
            </w:r>
          </w:p>
        </w:tc>
        <w:tc>
          <w:tcPr>
            <w:tcW w:w="1350" w:type="dxa"/>
          </w:tcPr>
          <w:p w:rsidR="008835B3" w:rsidRPr="00E03F98" w:rsidRDefault="008835B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835B3" w:rsidRPr="00AF4986" w:rsidTr="00DA250E">
        <w:tc>
          <w:tcPr>
            <w:tcW w:w="7398" w:type="dxa"/>
          </w:tcPr>
          <w:p w:rsidR="008835B3" w:rsidRPr="00AF4986" w:rsidRDefault="008835B3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Results And Discussion</w:t>
            </w:r>
          </w:p>
        </w:tc>
        <w:tc>
          <w:tcPr>
            <w:tcW w:w="1350" w:type="dxa"/>
          </w:tcPr>
          <w:p w:rsidR="008835B3" w:rsidRPr="00E03F98" w:rsidRDefault="008835B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835B3" w:rsidRPr="00AF4986" w:rsidTr="00DA250E">
        <w:tc>
          <w:tcPr>
            <w:tcW w:w="7398" w:type="dxa"/>
          </w:tcPr>
          <w:p w:rsidR="008835B3" w:rsidRPr="00AF4986" w:rsidRDefault="008835B3" w:rsidP="00AF4986">
            <w:pPr>
              <w:pStyle w:val="ListParagraph"/>
              <w:spacing w:after="0" w:line="360" w:lineRule="auto"/>
              <w:contextualSpacing w:val="0"/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  <w:tc>
          <w:tcPr>
            <w:tcW w:w="1350" w:type="dxa"/>
          </w:tcPr>
          <w:p w:rsidR="008835B3" w:rsidRPr="00E03F98" w:rsidRDefault="008835B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35B3" w:rsidRPr="00AF4986" w:rsidTr="00DA250E">
        <w:tc>
          <w:tcPr>
            <w:tcW w:w="7398" w:type="dxa"/>
          </w:tcPr>
          <w:p w:rsidR="008835B3" w:rsidRPr="00AF4986" w:rsidRDefault="008835B3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Conclusions And Future Scope</w:t>
            </w:r>
          </w:p>
        </w:tc>
        <w:tc>
          <w:tcPr>
            <w:tcW w:w="1350" w:type="dxa"/>
          </w:tcPr>
          <w:p w:rsidR="008835B3" w:rsidRPr="00E03F98" w:rsidRDefault="008835B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835B3" w:rsidRPr="00AF4986" w:rsidTr="00DA250E">
        <w:tc>
          <w:tcPr>
            <w:tcW w:w="7398" w:type="dxa"/>
          </w:tcPr>
          <w:p w:rsidR="008835B3" w:rsidRPr="00AF4986" w:rsidRDefault="008835B3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  <w:tc>
          <w:tcPr>
            <w:tcW w:w="1350" w:type="dxa"/>
          </w:tcPr>
          <w:p w:rsidR="008835B3" w:rsidRPr="00AF4986" w:rsidRDefault="008835B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835B3" w:rsidRPr="00AF4986" w:rsidTr="00DA250E">
        <w:trPr>
          <w:trHeight w:val="137"/>
        </w:trPr>
        <w:tc>
          <w:tcPr>
            <w:tcW w:w="7398" w:type="dxa"/>
          </w:tcPr>
          <w:p w:rsidR="008835B3" w:rsidRPr="00AF4986" w:rsidRDefault="008835B3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eferences</w:t>
            </w:r>
          </w:p>
        </w:tc>
        <w:tc>
          <w:tcPr>
            <w:tcW w:w="1350" w:type="dxa"/>
          </w:tcPr>
          <w:p w:rsidR="008835B3" w:rsidRPr="00E83A82" w:rsidRDefault="008835B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35B3" w:rsidRPr="00AF4986" w:rsidTr="00DA250E">
        <w:trPr>
          <w:trHeight w:val="137"/>
        </w:trPr>
        <w:tc>
          <w:tcPr>
            <w:tcW w:w="7398" w:type="dxa"/>
          </w:tcPr>
          <w:p w:rsidR="008835B3" w:rsidRPr="00AF4986" w:rsidRDefault="008835B3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8835B3" w:rsidRPr="00E83A82" w:rsidRDefault="008835B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605AA" w:rsidRDefault="003605AA" w:rsidP="00F723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908C8" w:rsidRDefault="006908C8" w:rsidP="00F723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D0777" w:rsidRDefault="00CD0777" w:rsidP="00F723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B3426" w:rsidRPr="00F72398" w:rsidRDefault="00C34633" w:rsidP="00F723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</w:p>
    <w:p w:rsidR="001E6B93" w:rsidRPr="001774EC" w:rsidRDefault="00A413E6" w:rsidP="00F853A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L</w:t>
      </w:r>
      <w:r w:rsidR="001E6B93" w:rsidRPr="008404EC">
        <w:rPr>
          <w:rFonts w:ascii="Times New Roman" w:hAnsi="Times New Roman" w:cs="Times New Roman"/>
          <w:b/>
          <w:sz w:val="32"/>
          <w:szCs w:val="32"/>
        </w:rPr>
        <w:t>IST OF FIGURES</w:t>
      </w:r>
    </w:p>
    <w:tbl>
      <w:tblPr>
        <w:tblpPr w:leftFromText="180" w:rightFromText="180" w:vertAnchor="text" w:horzAnchor="margin" w:tblpY="231"/>
        <w:tblW w:w="9143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/>
      </w:tblPr>
      <w:tblGrid>
        <w:gridCol w:w="1108"/>
        <w:gridCol w:w="6708"/>
        <w:gridCol w:w="1327"/>
      </w:tblGrid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DA250E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/>
                <w:sz w:val="24"/>
                <w:lang w:val="en-GB"/>
              </w:rPr>
            </w:pPr>
            <w:r w:rsidRPr="00DA250E">
              <w:rPr>
                <w:rFonts w:ascii="Times New Roman" w:eastAsia="Calibri" w:hAnsi="Times New Roman" w:cs="Tunga"/>
                <w:b/>
                <w:sz w:val="24"/>
                <w:lang w:val="en-GB"/>
              </w:rPr>
              <w:t>Fig. No.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DA250E" w:rsidRDefault="008404EC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b/>
                <w:sz w:val="24"/>
                <w:lang w:val="en-GB"/>
              </w:rPr>
            </w:pPr>
            <w:r w:rsidRPr="00DA250E">
              <w:rPr>
                <w:rFonts w:ascii="Times New Roman" w:eastAsia="Calibri" w:hAnsi="Times New Roman" w:cs="Tunga"/>
                <w:b/>
                <w:sz w:val="24"/>
                <w:lang w:val="en-GB"/>
              </w:rPr>
              <w:t>Description of the figure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DA250E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right"/>
              <w:rPr>
                <w:rFonts w:ascii="Times New Roman" w:eastAsia="Calibri" w:hAnsi="Times New Roman" w:cs="Tunga"/>
                <w:b/>
                <w:sz w:val="24"/>
                <w:lang w:val="en-GB"/>
              </w:rPr>
            </w:pPr>
            <w:r w:rsidRPr="00DA250E">
              <w:rPr>
                <w:rFonts w:ascii="Times New Roman" w:eastAsia="Calibri" w:hAnsi="Times New Roman" w:cs="Tunga"/>
                <w:b/>
                <w:sz w:val="24"/>
                <w:lang w:val="en-GB"/>
              </w:rPr>
              <w:t>Page No.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</w:t>
            </w:r>
            <w:r w:rsidR="008404EC" w:rsidRPr="008404EC">
              <w:rPr>
                <w:rFonts w:ascii="Times New Roman" w:eastAsia="Calibri" w:hAnsi="Times New Roman" w:cs="Tunga"/>
                <w:sz w:val="24"/>
                <w:lang w:val="en-GB"/>
              </w:rPr>
              <w:t>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1(a)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1(b)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4</w:t>
            </w:r>
            <w:r w:rsidR="002412E2">
              <w:rPr>
                <w:rFonts w:ascii="Times New Roman" w:eastAsia="Calibri" w:hAnsi="Times New Roman" w:cs="Tunga"/>
                <w:sz w:val="24"/>
                <w:lang w:val="en-GB"/>
              </w:rPr>
              <w:t>.2(a)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2(b)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2(c)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3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4(a)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5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6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7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8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BB7B64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5.</w:t>
            </w:r>
            <w:r w:rsidR="008404EC" w:rsidRPr="008404EC">
              <w:rPr>
                <w:rFonts w:ascii="Times New Roman" w:eastAsia="Calibri" w:hAnsi="Times New Roman" w:cs="Tunga"/>
                <w:sz w:val="24"/>
                <w:lang w:val="en-GB"/>
              </w:rPr>
              <w:t>3</w:t>
            </w:r>
            <w:r>
              <w:rPr>
                <w:rFonts w:ascii="Times New Roman" w:eastAsia="Calibri" w:hAnsi="Times New Roman" w:cs="Tunga"/>
                <w:sz w:val="24"/>
                <w:lang w:val="en-GB"/>
              </w:rPr>
              <w:t>(a)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5.3(b)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6.1(a)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6.1(b)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</w:tbl>
    <w:p w:rsidR="006908C8" w:rsidRDefault="006908C8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783CDB" w:rsidRPr="00EB6AF2" w:rsidRDefault="00783CDB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  <w:r w:rsidRPr="00EB6AF2">
        <w:rPr>
          <w:rFonts w:ascii="Times New Roman" w:hAnsi="Times New Roman" w:cs="Times New Roman"/>
          <w:b/>
          <w:sz w:val="32"/>
          <w:szCs w:val="32"/>
        </w:rPr>
        <w:t>LIST OF TABLE</w:t>
      </w:r>
      <w:r w:rsidR="008404EC" w:rsidRPr="00EB6AF2">
        <w:rPr>
          <w:rFonts w:ascii="Times New Roman" w:hAnsi="Times New Roman" w:cs="Times New Roman"/>
          <w:b/>
          <w:sz w:val="32"/>
          <w:szCs w:val="32"/>
        </w:rPr>
        <w:t>S</w:t>
      </w:r>
    </w:p>
    <w:tbl>
      <w:tblPr>
        <w:tblW w:w="904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/>
      </w:tblPr>
      <w:tblGrid>
        <w:gridCol w:w="1287"/>
        <w:gridCol w:w="6491"/>
        <w:gridCol w:w="1262"/>
      </w:tblGrid>
      <w:tr w:rsidR="008404EC" w:rsidRPr="008404EC" w:rsidTr="009E7BE9">
        <w:trPr>
          <w:trHeight w:val="179"/>
        </w:trPr>
        <w:tc>
          <w:tcPr>
            <w:tcW w:w="12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Table No.</w:t>
            </w:r>
          </w:p>
        </w:tc>
        <w:tc>
          <w:tcPr>
            <w:tcW w:w="649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Description of the Table</w:t>
            </w:r>
          </w:p>
        </w:tc>
        <w:tc>
          <w:tcPr>
            <w:tcW w:w="12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right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Page No.</w:t>
            </w:r>
          </w:p>
        </w:tc>
      </w:tr>
      <w:tr w:rsidR="008404EC" w:rsidRPr="008404EC" w:rsidTr="009E7BE9">
        <w:trPr>
          <w:trHeight w:val="179"/>
        </w:trPr>
        <w:tc>
          <w:tcPr>
            <w:tcW w:w="12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649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2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9E7BE9">
        <w:trPr>
          <w:trHeight w:val="169"/>
        </w:trPr>
        <w:tc>
          <w:tcPr>
            <w:tcW w:w="12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649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2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8404EC" w:rsidRPr="008404EC" w:rsidTr="009E7BE9">
        <w:trPr>
          <w:trHeight w:val="179"/>
        </w:trPr>
        <w:tc>
          <w:tcPr>
            <w:tcW w:w="12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649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2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</w:tbl>
    <w:p w:rsidR="008404EC" w:rsidRPr="00783CDB" w:rsidRDefault="008404EC" w:rsidP="006908C8">
      <w:pPr>
        <w:spacing w:line="360" w:lineRule="auto"/>
        <w:rPr>
          <w:rFonts w:ascii="Times New Roman" w:hAnsi="Times New Roman" w:cs="Times New Roman"/>
          <w:b/>
          <w:sz w:val="36"/>
          <w:szCs w:val="36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554CC" w:rsidRDefault="008554CC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B225B2" w:rsidP="00F95E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F95E09">
        <w:rPr>
          <w:rFonts w:ascii="Times New Roman" w:hAnsi="Times New Roman" w:cs="Times New Roman"/>
          <w:sz w:val="24"/>
          <w:szCs w:val="24"/>
        </w:rPr>
        <w:t>i</w:t>
      </w:r>
    </w:p>
    <w:p w:rsidR="003368CD" w:rsidRDefault="003368CD" w:rsidP="003368CD">
      <w:pPr>
        <w:pStyle w:val="MainHead"/>
      </w:pPr>
      <w:r>
        <w:lastRenderedPageBreak/>
        <w:t>NOMENCLATURE</w:t>
      </w:r>
      <w:r w:rsidR="005D4CE1">
        <w:t xml:space="preserve"> USED</w:t>
      </w:r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/>
      </w:tblPr>
      <w:tblGrid>
        <w:gridCol w:w="1887"/>
        <w:gridCol w:w="6912"/>
      </w:tblGrid>
      <w:tr w:rsidR="00C905BF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C905BF" w:rsidRPr="003368CD" w:rsidRDefault="00C905BF" w:rsidP="0005278E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MySQL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C905BF" w:rsidRPr="003368CD" w:rsidRDefault="00C905BF" w:rsidP="00B32D5F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sz w:val="24"/>
                <w:lang w:val="en-GB"/>
              </w:rPr>
              <w:t>My Structured Query Language</w:t>
            </w:r>
            <w:r>
              <w:rPr>
                <w:rFonts w:ascii="Times New Roman" w:eastAsia="Calibri" w:hAnsi="Times New Roman" w:cs="Tunga"/>
                <w:sz w:val="24"/>
                <w:lang w:val="en-GB"/>
              </w:rPr>
              <w:t xml:space="preserve"> </w:t>
            </w:r>
          </w:p>
        </w:tc>
      </w:tr>
      <w:tr w:rsidR="00C905BF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C905BF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C905BF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C905BF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C905BF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C905BF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C905BF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C905BF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  <w:tr w:rsidR="00C905BF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C905BF" w:rsidRPr="003368CD" w:rsidRDefault="00C905BF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</w:tr>
    </w:tbl>
    <w:p w:rsidR="003368CD" w:rsidRPr="00697361" w:rsidRDefault="00B32D5F" w:rsidP="003368CD">
      <w:pPr>
        <w:pStyle w:val="MainHead"/>
      </w:pPr>
      <w:r>
        <w:rPr>
          <w:rFonts w:cs="Tunga"/>
          <w:sz w:val="24"/>
        </w:rPr>
        <w:t>(This is just an example, please add as per your project)</w:t>
      </w: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908C8" w:rsidRDefault="006908C8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C3594" w:rsidRPr="00A504BB" w:rsidRDefault="001774EC" w:rsidP="00F95E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</w:t>
      </w:r>
      <w:r w:rsidR="00F95E09">
        <w:rPr>
          <w:rFonts w:ascii="Times New Roman" w:hAnsi="Times New Roman" w:cs="Times New Roman"/>
          <w:sz w:val="24"/>
          <w:szCs w:val="24"/>
        </w:rPr>
        <w:t>i</w:t>
      </w:r>
      <w:bookmarkStart w:id="0" w:name="_GoBack"/>
      <w:bookmarkEnd w:id="0"/>
    </w:p>
    <w:sectPr w:rsidR="00EC3594" w:rsidRPr="00A504BB" w:rsidSect="00355473">
      <w:pgSz w:w="11906" w:h="16838"/>
      <w:pgMar w:top="1440" w:right="1440" w:bottom="1440" w:left="189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02482" w:rsidRDefault="00F02482" w:rsidP="008404EC">
      <w:pPr>
        <w:spacing w:after="0" w:line="240" w:lineRule="auto"/>
      </w:pPr>
      <w:r>
        <w:separator/>
      </w:r>
    </w:p>
  </w:endnote>
  <w:endnote w:type="continuationSeparator" w:id="0">
    <w:p w:rsidR="00F02482" w:rsidRDefault="00F02482" w:rsidP="008404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02482" w:rsidRDefault="00F02482" w:rsidP="008404EC">
      <w:pPr>
        <w:spacing w:after="0" w:line="240" w:lineRule="auto"/>
      </w:pPr>
      <w:r>
        <w:separator/>
      </w:r>
    </w:p>
  </w:footnote>
  <w:footnote w:type="continuationSeparator" w:id="0">
    <w:p w:rsidR="00F02482" w:rsidRDefault="00F02482" w:rsidP="008404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D503EA"/>
    <w:multiLevelType w:val="hybridMultilevel"/>
    <w:tmpl w:val="A394DA00"/>
    <w:lvl w:ilvl="0" w:tplc="4DCAAD02">
      <w:start w:val="1"/>
      <w:numFmt w:val="decimal"/>
      <w:lvlText w:val="3.3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4085BDF"/>
    <w:multiLevelType w:val="hybridMultilevel"/>
    <w:tmpl w:val="2B8ACBE6"/>
    <w:lvl w:ilvl="0" w:tplc="AED0E20A">
      <w:start w:val="1"/>
      <w:numFmt w:val="decimal"/>
      <w:lvlText w:val="6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CE5325"/>
    <w:multiLevelType w:val="hybridMultilevel"/>
    <w:tmpl w:val="BB8C8610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B004122"/>
    <w:multiLevelType w:val="hybridMultilevel"/>
    <w:tmpl w:val="82C4FC92"/>
    <w:lvl w:ilvl="0" w:tplc="3BB4CB32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901AFD"/>
    <w:multiLevelType w:val="hybridMultilevel"/>
    <w:tmpl w:val="37AAEB4C"/>
    <w:lvl w:ilvl="0" w:tplc="120E2A66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803C83"/>
    <w:multiLevelType w:val="hybridMultilevel"/>
    <w:tmpl w:val="CAD6E8EE"/>
    <w:lvl w:ilvl="0" w:tplc="299C9D96">
      <w:start w:val="1"/>
      <w:numFmt w:val="decimal"/>
      <w:lvlText w:val="5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2121B9"/>
    <w:multiLevelType w:val="multilevel"/>
    <w:tmpl w:val="7CB4969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29EF76CB"/>
    <w:multiLevelType w:val="hybridMultilevel"/>
    <w:tmpl w:val="4080DA6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B333CE"/>
    <w:multiLevelType w:val="hybridMultilevel"/>
    <w:tmpl w:val="B2E0CA0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2FC1A21"/>
    <w:multiLevelType w:val="hybridMultilevel"/>
    <w:tmpl w:val="7D9641D4"/>
    <w:lvl w:ilvl="0" w:tplc="9EF47748">
      <w:start w:val="1"/>
      <w:numFmt w:val="decimal"/>
      <w:lvlText w:val="4.1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35401A2A"/>
    <w:multiLevelType w:val="hybridMultilevel"/>
    <w:tmpl w:val="CA4660F6"/>
    <w:lvl w:ilvl="0" w:tplc="236686E8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79C08BB"/>
    <w:multiLevelType w:val="hybridMultilevel"/>
    <w:tmpl w:val="38242FD6"/>
    <w:lvl w:ilvl="0" w:tplc="299C9D96">
      <w:start w:val="1"/>
      <w:numFmt w:val="decimal"/>
      <w:lvlText w:val="5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7D537E8"/>
    <w:multiLevelType w:val="hybridMultilevel"/>
    <w:tmpl w:val="1B7852B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9901947"/>
    <w:multiLevelType w:val="hybridMultilevel"/>
    <w:tmpl w:val="C3AA0582"/>
    <w:lvl w:ilvl="0" w:tplc="3BB4CB32">
      <w:start w:val="1"/>
      <w:numFmt w:val="decimal"/>
      <w:lvlText w:val="3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AEC4024"/>
    <w:multiLevelType w:val="hybridMultilevel"/>
    <w:tmpl w:val="C5A6286C"/>
    <w:lvl w:ilvl="0" w:tplc="120E2A66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43DA538C"/>
    <w:multiLevelType w:val="hybridMultilevel"/>
    <w:tmpl w:val="1F18539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D8D67B7"/>
    <w:multiLevelType w:val="hybridMultilevel"/>
    <w:tmpl w:val="5120C74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A246EB"/>
    <w:multiLevelType w:val="hybridMultilevel"/>
    <w:tmpl w:val="E5E28D2E"/>
    <w:lvl w:ilvl="0" w:tplc="700AC57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4DA6BFE"/>
    <w:multiLevelType w:val="hybridMultilevel"/>
    <w:tmpl w:val="3CE8F574"/>
    <w:lvl w:ilvl="0" w:tplc="2A08E036">
      <w:start w:val="1"/>
      <w:numFmt w:val="decimal"/>
      <w:lvlText w:val="4.5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57B61801"/>
    <w:multiLevelType w:val="hybridMultilevel"/>
    <w:tmpl w:val="D668DBC8"/>
    <w:lvl w:ilvl="0" w:tplc="FA2E7CF8">
      <w:start w:val="1"/>
      <w:numFmt w:val="decimal"/>
      <w:lvlText w:val="1.%1"/>
      <w:lvlJc w:val="left"/>
      <w:pPr>
        <w:ind w:left="786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>
    <w:nsid w:val="5D94461C"/>
    <w:multiLevelType w:val="hybridMultilevel"/>
    <w:tmpl w:val="BB60E12E"/>
    <w:lvl w:ilvl="0" w:tplc="120E2A66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10C5855"/>
    <w:multiLevelType w:val="hybridMultilevel"/>
    <w:tmpl w:val="8260308A"/>
    <w:lvl w:ilvl="0" w:tplc="700AC57C">
      <w:start w:val="1"/>
      <w:numFmt w:val="decimal"/>
      <w:lvlText w:val="4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DA92B28"/>
    <w:multiLevelType w:val="hybridMultilevel"/>
    <w:tmpl w:val="95321546"/>
    <w:lvl w:ilvl="0" w:tplc="700AC57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57C68DE"/>
    <w:multiLevelType w:val="multilevel"/>
    <w:tmpl w:val="F4585E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789E0EEA"/>
    <w:multiLevelType w:val="hybridMultilevel"/>
    <w:tmpl w:val="C68C8116"/>
    <w:lvl w:ilvl="0" w:tplc="236686E8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6"/>
  </w:num>
  <w:num w:numId="3">
    <w:abstractNumId w:val="24"/>
  </w:num>
  <w:num w:numId="4">
    <w:abstractNumId w:val="10"/>
  </w:num>
  <w:num w:numId="5">
    <w:abstractNumId w:val="16"/>
  </w:num>
  <w:num w:numId="6">
    <w:abstractNumId w:val="7"/>
  </w:num>
  <w:num w:numId="7">
    <w:abstractNumId w:val="8"/>
  </w:num>
  <w:num w:numId="8">
    <w:abstractNumId w:val="3"/>
  </w:num>
  <w:num w:numId="9">
    <w:abstractNumId w:val="0"/>
  </w:num>
  <w:num w:numId="10">
    <w:abstractNumId w:val="4"/>
  </w:num>
  <w:num w:numId="11">
    <w:abstractNumId w:val="14"/>
  </w:num>
  <w:num w:numId="12">
    <w:abstractNumId w:val="20"/>
  </w:num>
  <w:num w:numId="13">
    <w:abstractNumId w:val="12"/>
  </w:num>
  <w:num w:numId="14">
    <w:abstractNumId w:val="23"/>
  </w:num>
  <w:num w:numId="15">
    <w:abstractNumId w:val="9"/>
  </w:num>
  <w:num w:numId="16">
    <w:abstractNumId w:val="13"/>
  </w:num>
  <w:num w:numId="17">
    <w:abstractNumId w:val="22"/>
  </w:num>
  <w:num w:numId="18">
    <w:abstractNumId w:val="18"/>
  </w:num>
  <w:num w:numId="19">
    <w:abstractNumId w:val="5"/>
  </w:num>
  <w:num w:numId="20">
    <w:abstractNumId w:val="1"/>
  </w:num>
  <w:num w:numId="21">
    <w:abstractNumId w:val="11"/>
  </w:num>
  <w:num w:numId="22">
    <w:abstractNumId w:val="19"/>
  </w:num>
  <w:num w:numId="23">
    <w:abstractNumId w:val="17"/>
  </w:num>
  <w:num w:numId="24">
    <w:abstractNumId w:val="2"/>
  </w:num>
  <w:num w:numId="25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ewMDI3N7M0MDc0MTFX0lEKTi0uzszPAykwqgUARTRtyCwAAAA="/>
  </w:docVars>
  <w:rsids>
    <w:rsidRoot w:val="00190C8D"/>
    <w:rsid w:val="00025BAF"/>
    <w:rsid w:val="0003146B"/>
    <w:rsid w:val="00055F45"/>
    <w:rsid w:val="000C3549"/>
    <w:rsid w:val="000D1BBD"/>
    <w:rsid w:val="000F1725"/>
    <w:rsid w:val="000F40AA"/>
    <w:rsid w:val="0010138A"/>
    <w:rsid w:val="00140EFD"/>
    <w:rsid w:val="00151E06"/>
    <w:rsid w:val="00161949"/>
    <w:rsid w:val="001774EC"/>
    <w:rsid w:val="00182530"/>
    <w:rsid w:val="00190C8D"/>
    <w:rsid w:val="001B07BE"/>
    <w:rsid w:val="001C4B35"/>
    <w:rsid w:val="001C5407"/>
    <w:rsid w:val="001E6B93"/>
    <w:rsid w:val="002139F2"/>
    <w:rsid w:val="002412E2"/>
    <w:rsid w:val="00244213"/>
    <w:rsid w:val="0028543D"/>
    <w:rsid w:val="003368CD"/>
    <w:rsid w:val="00355473"/>
    <w:rsid w:val="003605AA"/>
    <w:rsid w:val="00362A90"/>
    <w:rsid w:val="00367BC4"/>
    <w:rsid w:val="00367DE2"/>
    <w:rsid w:val="003B069D"/>
    <w:rsid w:val="003B3F20"/>
    <w:rsid w:val="003C479B"/>
    <w:rsid w:val="003F073D"/>
    <w:rsid w:val="004002E6"/>
    <w:rsid w:val="004048C6"/>
    <w:rsid w:val="00410CAD"/>
    <w:rsid w:val="0043058E"/>
    <w:rsid w:val="0043309E"/>
    <w:rsid w:val="0044416C"/>
    <w:rsid w:val="004702FB"/>
    <w:rsid w:val="00474E6A"/>
    <w:rsid w:val="004A0E43"/>
    <w:rsid w:val="004B65CE"/>
    <w:rsid w:val="004E6EC2"/>
    <w:rsid w:val="0050464F"/>
    <w:rsid w:val="005101C7"/>
    <w:rsid w:val="0056453D"/>
    <w:rsid w:val="005845EF"/>
    <w:rsid w:val="00593CED"/>
    <w:rsid w:val="00594DD6"/>
    <w:rsid w:val="005B2510"/>
    <w:rsid w:val="005C0B2D"/>
    <w:rsid w:val="005D4CE1"/>
    <w:rsid w:val="005F2562"/>
    <w:rsid w:val="006027F7"/>
    <w:rsid w:val="006043AC"/>
    <w:rsid w:val="00684BC8"/>
    <w:rsid w:val="006908C8"/>
    <w:rsid w:val="006E1F0D"/>
    <w:rsid w:val="00710D31"/>
    <w:rsid w:val="00711812"/>
    <w:rsid w:val="0072025A"/>
    <w:rsid w:val="0073319F"/>
    <w:rsid w:val="00756F68"/>
    <w:rsid w:val="00760881"/>
    <w:rsid w:val="00783CDB"/>
    <w:rsid w:val="00794CA3"/>
    <w:rsid w:val="007B7484"/>
    <w:rsid w:val="007E050F"/>
    <w:rsid w:val="007F0309"/>
    <w:rsid w:val="008322BD"/>
    <w:rsid w:val="00835B6D"/>
    <w:rsid w:val="008403E2"/>
    <w:rsid w:val="008404EC"/>
    <w:rsid w:val="00843CFE"/>
    <w:rsid w:val="00847D41"/>
    <w:rsid w:val="008554CC"/>
    <w:rsid w:val="00881CF8"/>
    <w:rsid w:val="008835B3"/>
    <w:rsid w:val="008F2A63"/>
    <w:rsid w:val="00932AEB"/>
    <w:rsid w:val="00947F5E"/>
    <w:rsid w:val="00953719"/>
    <w:rsid w:val="00953ED0"/>
    <w:rsid w:val="00963FF4"/>
    <w:rsid w:val="009C5A4B"/>
    <w:rsid w:val="009E2E37"/>
    <w:rsid w:val="009E3CE5"/>
    <w:rsid w:val="009E44F4"/>
    <w:rsid w:val="00A12DA8"/>
    <w:rsid w:val="00A1449E"/>
    <w:rsid w:val="00A1464A"/>
    <w:rsid w:val="00A25FBE"/>
    <w:rsid w:val="00A27091"/>
    <w:rsid w:val="00A413E6"/>
    <w:rsid w:val="00A504BB"/>
    <w:rsid w:val="00A66F5A"/>
    <w:rsid w:val="00A95243"/>
    <w:rsid w:val="00AA0071"/>
    <w:rsid w:val="00AA2788"/>
    <w:rsid w:val="00AB3426"/>
    <w:rsid w:val="00AB7212"/>
    <w:rsid w:val="00AC4812"/>
    <w:rsid w:val="00AC7290"/>
    <w:rsid w:val="00AE2A5B"/>
    <w:rsid w:val="00AE471A"/>
    <w:rsid w:val="00AF4986"/>
    <w:rsid w:val="00B021B6"/>
    <w:rsid w:val="00B12A31"/>
    <w:rsid w:val="00B1566F"/>
    <w:rsid w:val="00B21AC2"/>
    <w:rsid w:val="00B225B2"/>
    <w:rsid w:val="00B276F8"/>
    <w:rsid w:val="00B32D5F"/>
    <w:rsid w:val="00B56A80"/>
    <w:rsid w:val="00B9377F"/>
    <w:rsid w:val="00BB7B64"/>
    <w:rsid w:val="00BC4213"/>
    <w:rsid w:val="00BC4C05"/>
    <w:rsid w:val="00BE2A4F"/>
    <w:rsid w:val="00BF3DF8"/>
    <w:rsid w:val="00BF65B9"/>
    <w:rsid w:val="00C050DD"/>
    <w:rsid w:val="00C0594A"/>
    <w:rsid w:val="00C10D8A"/>
    <w:rsid w:val="00C21ED5"/>
    <w:rsid w:val="00C34633"/>
    <w:rsid w:val="00C445A2"/>
    <w:rsid w:val="00C8089F"/>
    <w:rsid w:val="00C905BF"/>
    <w:rsid w:val="00CB74C2"/>
    <w:rsid w:val="00CD0777"/>
    <w:rsid w:val="00CD16C2"/>
    <w:rsid w:val="00CD608F"/>
    <w:rsid w:val="00D0688C"/>
    <w:rsid w:val="00D12EA2"/>
    <w:rsid w:val="00D51C13"/>
    <w:rsid w:val="00D673CC"/>
    <w:rsid w:val="00D85EBF"/>
    <w:rsid w:val="00D86AF4"/>
    <w:rsid w:val="00D87267"/>
    <w:rsid w:val="00D953EE"/>
    <w:rsid w:val="00DA1C57"/>
    <w:rsid w:val="00DA250E"/>
    <w:rsid w:val="00E03F98"/>
    <w:rsid w:val="00E10F96"/>
    <w:rsid w:val="00E1649E"/>
    <w:rsid w:val="00E42642"/>
    <w:rsid w:val="00E716AF"/>
    <w:rsid w:val="00E83A82"/>
    <w:rsid w:val="00EB6AF2"/>
    <w:rsid w:val="00EC3594"/>
    <w:rsid w:val="00F02482"/>
    <w:rsid w:val="00F03EE8"/>
    <w:rsid w:val="00F059DE"/>
    <w:rsid w:val="00F26EE7"/>
    <w:rsid w:val="00F72398"/>
    <w:rsid w:val="00F84F06"/>
    <w:rsid w:val="00F853A0"/>
    <w:rsid w:val="00F942F4"/>
    <w:rsid w:val="00F94C88"/>
    <w:rsid w:val="00F95E09"/>
    <w:rsid w:val="00FB3F1B"/>
    <w:rsid w:val="00FD47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25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6B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404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4EC"/>
  </w:style>
  <w:style w:type="paragraph" w:styleId="Footer">
    <w:name w:val="footer"/>
    <w:basedOn w:val="Normal"/>
    <w:link w:val="FooterChar"/>
    <w:uiPriority w:val="99"/>
    <w:unhideWhenUsed/>
    <w:rsid w:val="008404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4EC"/>
  </w:style>
  <w:style w:type="paragraph" w:customStyle="1" w:styleId="MainHead">
    <w:name w:val="MainHead"/>
    <w:basedOn w:val="Normal"/>
    <w:qFormat/>
    <w:rsid w:val="003368CD"/>
    <w:pPr>
      <w:keepNext/>
      <w:keepLines/>
      <w:suppressAutoHyphens/>
      <w:spacing w:before="480" w:after="360" w:line="360" w:lineRule="auto"/>
      <w:jc w:val="center"/>
    </w:pPr>
    <w:rPr>
      <w:rFonts w:ascii="Times New Roman" w:eastAsia="Calibri" w:hAnsi="Times New Roman" w:cs="Times New Roman"/>
      <w:b/>
      <w:bCs/>
      <w:smallCaps/>
      <w:spacing w:val="10"/>
      <w:sz w:val="36"/>
      <w:lang w:val="en-GB"/>
    </w:rPr>
  </w:style>
  <w:style w:type="paragraph" w:customStyle="1" w:styleId="PageNo">
    <w:name w:val="PageNo"/>
    <w:basedOn w:val="Normal"/>
    <w:autoRedefine/>
    <w:qFormat/>
    <w:rsid w:val="00E1649E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  <w:ind w:right="144"/>
      <w:jc w:val="right"/>
    </w:pPr>
    <w:rPr>
      <w:rFonts w:ascii="Times New Roman" w:eastAsia="Calibri" w:hAnsi="Times New Roman" w:cs="Tunga"/>
      <w:sz w:val="24"/>
      <w:lang w:val="en-GB"/>
    </w:rPr>
  </w:style>
  <w:style w:type="paragraph" w:customStyle="1" w:styleId="ContentChapName">
    <w:name w:val="Content ChapName"/>
    <w:basedOn w:val="Normal"/>
    <w:qFormat/>
    <w:rsid w:val="00E1649E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</w:pPr>
    <w:rPr>
      <w:rFonts w:ascii="Times New Roman" w:eastAsia="Calibri" w:hAnsi="Times New Roman" w:cs="Tunga"/>
      <w:b/>
      <w:caps/>
      <w:sz w:val="24"/>
      <w:lang w:val="en-GB"/>
    </w:rPr>
  </w:style>
  <w:style w:type="paragraph" w:styleId="ListParagraph">
    <w:name w:val="List Paragraph"/>
    <w:basedOn w:val="Normal"/>
    <w:uiPriority w:val="34"/>
    <w:qFormat/>
    <w:rsid w:val="009E44F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0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HOME</cp:lastModifiedBy>
  <cp:revision>7</cp:revision>
  <cp:lastPrinted>2017-05-18T19:15:00Z</cp:lastPrinted>
  <dcterms:created xsi:type="dcterms:W3CDTF">2017-11-27T08:21:00Z</dcterms:created>
  <dcterms:modified xsi:type="dcterms:W3CDTF">2018-11-30T08:59:00Z</dcterms:modified>
</cp:coreProperties>
</file>